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81D0B" w14:textId="54026985" w:rsidR="005D4885" w:rsidRDefault="005D4885" w:rsidP="005D488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Họ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tên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: Lê Anh Vũ</w:t>
      </w:r>
    </w:p>
    <w:p w14:paraId="28E1FF10" w14:textId="07EF1754" w:rsidR="005D4885" w:rsidRPr="005D4885" w:rsidRDefault="005D4885" w:rsidP="005D4885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UC Import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thông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tin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chấm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proofErr w:type="gram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công</w:t>
      </w:r>
      <w:proofErr w:type="spellEnd"/>
      <w:proofErr w:type="gramEnd"/>
    </w:p>
    <w:p w14:paraId="0102DAB7" w14:textId="77777777" w:rsidR="005D4885" w:rsidRPr="005D4885" w:rsidRDefault="005D4885" w:rsidP="005D4885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:lang w:val="vi-VN"/>
          <w14:ligatures w14:val="none"/>
        </w:rPr>
      </w:pPr>
      <w:r w:rsidRPr="005D4885">
        <w:rPr>
          <w:rFonts w:ascii="Cambria" w:eastAsia="Times New Roman" w:hAnsi="Cambria" w:cs="Segoe UI"/>
          <w:kern w:val="0"/>
          <w:sz w:val="24"/>
          <w:szCs w:val="24"/>
          <w:lang w:val="vi-VN"/>
          <w14:ligatures w14:val="none"/>
        </w:rPr>
        <w:t> </w:t>
      </w:r>
    </w:p>
    <w:p w14:paraId="658D400C" w14:textId="77777777" w:rsidR="005D4885" w:rsidRPr="005D4885" w:rsidRDefault="005D4885" w:rsidP="005D4885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 w:rsidRPr="005D4885"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 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6"/>
        <w:gridCol w:w="2990"/>
        <w:gridCol w:w="2566"/>
        <w:gridCol w:w="2512"/>
      </w:tblGrid>
      <w:tr w:rsidR="005D4885" w:rsidRPr="005D4885" w14:paraId="6250A318" w14:textId="77777777" w:rsidTr="005D4885">
        <w:trPr>
          <w:trHeight w:val="300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76DEF495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Mã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Use case </w:t>
            </w:r>
          </w:p>
        </w:tc>
        <w:tc>
          <w:tcPr>
            <w:tcW w:w="271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59F6D5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UC001 </w:t>
            </w:r>
          </w:p>
        </w:tc>
        <w:tc>
          <w:tcPr>
            <w:tcW w:w="238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05F2937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Tê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Use case </w:t>
            </w:r>
          </w:p>
        </w:tc>
        <w:tc>
          <w:tcPr>
            <w:tcW w:w="220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4DBCE2AB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Import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thông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tin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chấm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công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  <w:tr w:rsidR="005D4885" w:rsidRPr="005D4885" w14:paraId="4B51985D" w14:textId="77777777" w:rsidTr="005D4885">
        <w:trPr>
          <w:trHeight w:val="300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4A8DBBEA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ác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nhâ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A6EE4F0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Quản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lý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nhân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sự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  <w:tr w:rsidR="005D4885" w:rsidRPr="005D4885" w14:paraId="4316FA78" w14:textId="77777777" w:rsidTr="005D4885">
        <w:trPr>
          <w:trHeight w:val="300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144F0513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Tiề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điều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kiệ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68262D9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Đã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đăng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nhập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với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vai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trò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quản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lý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nhân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sự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  <w:tr w:rsidR="005D4885" w:rsidRPr="005D4885" w14:paraId="7AEC4B09" w14:textId="77777777" w:rsidTr="005D4885">
        <w:trPr>
          <w:trHeight w:val="840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6393AD0D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Luồng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sự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kiệ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chính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 </w:t>
            </w:r>
          </w:p>
          <w:p w14:paraId="3362B54C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 xml:space="preserve">(Thành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công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8"/>
                <w:szCs w:val="18"/>
                <w14:ligatures w14:val="none"/>
              </w:rPr>
              <w:t>)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tbl>
            <w:tblPr>
              <w:tblW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217"/>
              <w:gridCol w:w="1650"/>
              <w:gridCol w:w="4170"/>
            </w:tblGrid>
            <w:tr w:rsidR="005D4885" w:rsidRPr="005D4885" w14:paraId="2E6DF49F" w14:textId="77777777" w:rsidTr="005D4885">
              <w:trPr>
                <w:trHeight w:val="300"/>
              </w:trPr>
              <w:tc>
                <w:tcPr>
                  <w:tcW w:w="5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6CD1FBD3" w14:textId="77777777" w:rsidR="005D4885" w:rsidRPr="005D4885" w:rsidRDefault="005D4885" w:rsidP="005D4885">
                  <w:pPr>
                    <w:spacing w:after="0" w:line="240" w:lineRule="auto"/>
                    <w:jc w:val="both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STT </w:t>
                  </w:r>
                </w:p>
              </w:tc>
              <w:tc>
                <w:tcPr>
                  <w:tcW w:w="16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4EB6B7FA" w14:textId="77777777" w:rsidR="005D4885" w:rsidRPr="005D4885" w:rsidRDefault="005D4885" w:rsidP="005D4885">
                  <w:pPr>
                    <w:spacing w:after="0" w:line="240" w:lineRule="auto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Thực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hiện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bởi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 </w:t>
                  </w:r>
                </w:p>
              </w:tc>
              <w:tc>
                <w:tcPr>
                  <w:tcW w:w="41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52BCC211" w14:textId="77777777" w:rsidR="005D4885" w:rsidRPr="005D4885" w:rsidRDefault="005D4885" w:rsidP="005D4885">
                  <w:pPr>
                    <w:spacing w:after="0" w:line="240" w:lineRule="auto"/>
                    <w:ind w:left="540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Hành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động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7"/>
                      <w:szCs w:val="17"/>
                      <w14:ligatures w14:val="none"/>
                    </w:rPr>
                    <w:t> </w:t>
                  </w:r>
                </w:p>
              </w:tc>
            </w:tr>
            <w:tr w:rsidR="005D4885" w:rsidRPr="005D4885" w14:paraId="3E712870" w14:textId="77777777" w:rsidTr="005D4885">
              <w:trPr>
                <w:trHeight w:val="300"/>
              </w:trPr>
              <w:tc>
                <w:tcPr>
                  <w:tcW w:w="5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4E478F" w14:textId="77777777" w:rsidR="005D4885" w:rsidRPr="005D4885" w:rsidRDefault="005D4885" w:rsidP="005D4885">
                  <w:pPr>
                    <w:numPr>
                      <w:ilvl w:val="0"/>
                      <w:numId w:val="3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6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151C23F3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gườ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quả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ý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â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sự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170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739BE370" w14:textId="23FD241A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:lang w:val="vi-VN"/>
                      <w14:ligatures w14:val="none"/>
                    </w:rPr>
                    <w:t>họ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:lang w:val="vi-VN"/>
                      <w14:ligatures w14:val="none"/>
                    </w:rPr>
                    <w:t xml:space="preserve"> chức năng </w:t>
                  </w: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Import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tin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hấm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rên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giao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diện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</w:p>
              </w:tc>
            </w:tr>
            <w:tr w:rsidR="005D4885" w:rsidRPr="005D4885" w14:paraId="65EF81BF" w14:textId="77777777" w:rsidTr="005D4885">
              <w:trPr>
                <w:trHeight w:val="300"/>
              </w:trPr>
              <w:tc>
                <w:tcPr>
                  <w:tcW w:w="5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6292822" w14:textId="77777777" w:rsidR="005D4885" w:rsidRPr="005D4885" w:rsidRDefault="005D4885" w:rsidP="005D4885">
                  <w:pPr>
                    <w:numPr>
                      <w:ilvl w:val="0"/>
                      <w:numId w:val="4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6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43F552DA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:lang w:val="vi-VN"/>
                      <w14:ligatures w14:val="none"/>
                    </w:rPr>
                    <w:t>Hệ thống</w:t>
                  </w: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170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5785F5F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:lang w:val="vi-VN"/>
                      <w14:ligatures w14:val="none"/>
                    </w:rPr>
                    <w:t>iể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:lang w:val="vi-VN"/>
                      <w14:ligatures w14:val="none"/>
                    </w:rPr>
                    <w:t xml:space="preserve"> thị giao diện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ả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file excel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tin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hấm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</w:tr>
            <w:tr w:rsidR="005D4885" w:rsidRPr="005D4885" w14:paraId="5FFAB5F0" w14:textId="77777777" w:rsidTr="005D4885">
              <w:trPr>
                <w:trHeight w:val="300"/>
              </w:trPr>
              <w:tc>
                <w:tcPr>
                  <w:tcW w:w="5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0516C1B" w14:textId="77777777" w:rsidR="005D4885" w:rsidRPr="005D4885" w:rsidRDefault="005D4885" w:rsidP="005D4885">
                  <w:pPr>
                    <w:numPr>
                      <w:ilvl w:val="0"/>
                      <w:numId w:val="5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6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3EAD1AFB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gườ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quả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ý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â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sự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170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11F0DA7D" w14:textId="5EFD9AAD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họ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file excel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tin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hấm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ừ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USB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oặc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ừ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máy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ính</w:t>
                  </w:r>
                  <w:proofErr w:type="spellEnd"/>
                  <w:r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.</w:t>
                  </w:r>
                </w:p>
              </w:tc>
            </w:tr>
            <w:tr w:rsidR="005D4885" w:rsidRPr="005D4885" w14:paraId="6F1963B5" w14:textId="77777777" w:rsidTr="005D4885">
              <w:trPr>
                <w:trHeight w:val="480"/>
              </w:trPr>
              <w:tc>
                <w:tcPr>
                  <w:tcW w:w="5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022B1CC" w14:textId="77777777" w:rsidR="005D4885" w:rsidRPr="005D4885" w:rsidRDefault="005D4885" w:rsidP="005D4885">
                  <w:pPr>
                    <w:numPr>
                      <w:ilvl w:val="0"/>
                      <w:numId w:val="6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6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3E0BB162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gườ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quả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ý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nhâ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sự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170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1A0C102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họn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gử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file </w:t>
                  </w:r>
                </w:p>
              </w:tc>
            </w:tr>
            <w:tr w:rsidR="005D4885" w:rsidRPr="005D4885" w14:paraId="5A932244" w14:textId="77777777" w:rsidTr="005D4885">
              <w:trPr>
                <w:trHeight w:val="300"/>
              </w:trPr>
              <w:tc>
                <w:tcPr>
                  <w:tcW w:w="57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C130BDE" w14:textId="77777777" w:rsidR="005D4885" w:rsidRPr="005D4885" w:rsidRDefault="005D4885" w:rsidP="005D4885">
                  <w:pPr>
                    <w:numPr>
                      <w:ilvl w:val="0"/>
                      <w:numId w:val="7"/>
                    </w:numPr>
                    <w:spacing w:after="0" w:line="240" w:lineRule="auto"/>
                    <w:ind w:firstLine="720"/>
                    <w:jc w:val="center"/>
                    <w:textAlignment w:val="baseline"/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165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nil"/>
                  </w:tcBorders>
                  <w:shd w:val="clear" w:color="auto" w:fill="auto"/>
                  <w:hideMark/>
                </w:tcPr>
                <w:p w14:paraId="41BB19E4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ố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170" w:type="dxa"/>
                  <w:tcBorders>
                    <w:top w:val="single" w:sz="6" w:space="0" w:color="auto"/>
                    <w:left w:val="nil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1DD1C4A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Kiểm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ra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kiểu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gram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file ,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dữ</w:t>
                  </w:r>
                  <w:proofErr w:type="spellEnd"/>
                  <w:proofErr w:type="gram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iệu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hay file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ó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ợp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ệ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oặc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hay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kh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</w:tr>
          </w:tbl>
          <w:p w14:paraId="59966D4F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  <w:tr w:rsidR="005D4885" w:rsidRPr="005D4885" w14:paraId="0899E2D1" w14:textId="77777777" w:rsidTr="005D4885">
        <w:trPr>
          <w:trHeight w:val="1125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56078238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Luồng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sự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kiệ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thay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thế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tbl>
            <w:tblPr>
              <w:tblW w:w="0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60"/>
              <w:gridCol w:w="1635"/>
              <w:gridCol w:w="4095"/>
            </w:tblGrid>
            <w:tr w:rsidR="005D4885" w:rsidRPr="005D4885" w14:paraId="6484FC09" w14:textId="77777777" w:rsidTr="005D4885">
              <w:trPr>
                <w:trHeight w:val="300"/>
              </w:trPr>
              <w:tc>
                <w:tcPr>
                  <w:tcW w:w="6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791B722F" w14:textId="77777777" w:rsidR="005D4885" w:rsidRPr="005D4885" w:rsidRDefault="005D4885" w:rsidP="005D4885">
                  <w:pPr>
                    <w:spacing w:after="0" w:line="240" w:lineRule="auto"/>
                    <w:jc w:val="both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STT </w:t>
                  </w:r>
                </w:p>
              </w:tc>
              <w:tc>
                <w:tcPr>
                  <w:tcW w:w="16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2CF87F18" w14:textId="77777777" w:rsidR="005D4885" w:rsidRPr="005D4885" w:rsidRDefault="005D4885" w:rsidP="005D4885">
                  <w:pPr>
                    <w:spacing w:after="0" w:line="240" w:lineRule="auto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Thực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hiện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bởi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09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CC99"/>
                  <w:hideMark/>
                </w:tcPr>
                <w:p w14:paraId="543085AC" w14:textId="77777777" w:rsidR="005D4885" w:rsidRPr="005D4885" w:rsidRDefault="005D4885" w:rsidP="005D4885">
                  <w:pPr>
                    <w:spacing w:after="0" w:line="240" w:lineRule="auto"/>
                    <w:ind w:left="540"/>
                    <w:jc w:val="center"/>
                    <w:textAlignment w:val="baseline"/>
                    <w:rPr>
                      <w:rFonts w:ascii="Times New Roman" w:eastAsia="Times New Roman" w:hAnsi="Times New Roman" w:cs="Times New Roman"/>
                      <w:b/>
                      <w:bCs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Hành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động</w:t>
                  </w:r>
                  <w:proofErr w:type="spellEnd"/>
                  <w:r w:rsidRPr="005D4885">
                    <w:rPr>
                      <w:rFonts w:ascii="Tahoma" w:eastAsia="Times New Roman" w:hAnsi="Tahoma" w:cs="Tahoma"/>
                      <w:b/>
                      <w:bCs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</w:tr>
            <w:tr w:rsidR="005D4885" w:rsidRPr="005D4885" w14:paraId="7DAE0639" w14:textId="77777777" w:rsidTr="005D4885">
              <w:trPr>
                <w:trHeight w:val="300"/>
              </w:trPr>
              <w:tc>
                <w:tcPr>
                  <w:tcW w:w="6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5CC5DC54" w14:textId="77777777" w:rsidR="005D4885" w:rsidRPr="005D4885" w:rsidRDefault="005D4885" w:rsidP="005D4885">
                  <w:pPr>
                    <w:spacing w:after="0" w:line="240" w:lineRule="auto"/>
                    <w:jc w:val="right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5a. </w:t>
                  </w:r>
                </w:p>
              </w:tc>
              <w:tc>
                <w:tcPr>
                  <w:tcW w:w="16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2DA27468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ố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09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4C589737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Thông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báo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: “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ó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xảy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ra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: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dữ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iệu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ro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file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khô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ợp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ệ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” </w:t>
                  </w:r>
                </w:p>
              </w:tc>
            </w:tr>
            <w:tr w:rsidR="005D4885" w:rsidRPr="005D4885" w14:paraId="4E4A589A" w14:textId="77777777" w:rsidTr="005D4885">
              <w:trPr>
                <w:trHeight w:val="300"/>
              </w:trPr>
              <w:tc>
                <w:tcPr>
                  <w:tcW w:w="6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1831B278" w14:textId="77777777" w:rsidR="005D4885" w:rsidRPr="005D4885" w:rsidRDefault="005D4885" w:rsidP="005D4885">
                  <w:pPr>
                    <w:spacing w:after="0" w:line="240" w:lineRule="auto"/>
                    <w:jc w:val="right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5b. </w:t>
                  </w:r>
                </w:p>
              </w:tc>
              <w:tc>
                <w:tcPr>
                  <w:tcW w:w="16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45985F83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ố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09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01950E18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Thông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báo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: “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ó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xảy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ra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: file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bị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” </w:t>
                  </w:r>
                </w:p>
              </w:tc>
            </w:tr>
            <w:tr w:rsidR="005D4885" w:rsidRPr="005D4885" w14:paraId="1F7A318F" w14:textId="77777777" w:rsidTr="005D4885">
              <w:trPr>
                <w:trHeight w:val="300"/>
              </w:trPr>
              <w:tc>
                <w:tcPr>
                  <w:tcW w:w="66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1535FA65" w14:textId="77777777" w:rsidR="005D4885" w:rsidRPr="005D4885" w:rsidRDefault="005D4885" w:rsidP="005D4885">
                  <w:pPr>
                    <w:spacing w:after="0" w:line="240" w:lineRule="auto"/>
                    <w:jc w:val="right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5c. </w:t>
                  </w:r>
                </w:p>
              </w:tc>
              <w:tc>
                <w:tcPr>
                  <w:tcW w:w="163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52D3A997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Hệ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thố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 </w:t>
                  </w:r>
                </w:p>
              </w:tc>
              <w:tc>
                <w:tcPr>
                  <w:tcW w:w="4095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FFFFFF"/>
                  <w:hideMark/>
                </w:tcPr>
                <w:p w14:paraId="1D1DE8D7" w14:textId="77777777" w:rsidR="005D4885" w:rsidRPr="005D4885" w:rsidRDefault="005D4885" w:rsidP="005D4885">
                  <w:pPr>
                    <w:spacing w:after="0" w:line="240" w:lineRule="auto"/>
                    <w:textAlignment w:val="baseline"/>
                    <w:rPr>
                      <w:rFonts w:ascii="Times New Roman" w:eastAsia="Times New Roman" w:hAnsi="Times New Roman" w:cs="Times New Roman"/>
                      <w:kern w:val="0"/>
                      <w:sz w:val="24"/>
                      <w:szCs w:val="24"/>
                      <w14:ligatures w14:val="none"/>
                    </w:rPr>
                  </w:pPr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Thông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báo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: “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ó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lỗ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xảy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ra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: file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phải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có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</w:t>
                  </w:r>
                  <w:proofErr w:type="spellStart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>dạng</w:t>
                  </w:r>
                  <w:proofErr w:type="spellEnd"/>
                  <w:r w:rsidRPr="005D4885">
                    <w:rPr>
                      <w:rFonts w:ascii="Cambria" w:eastAsia="Times New Roman" w:hAnsi="Cambria" w:cs="Times New Roman"/>
                      <w:kern w:val="0"/>
                      <w:sz w:val="19"/>
                      <w:szCs w:val="19"/>
                      <w14:ligatures w14:val="none"/>
                    </w:rPr>
                    <w:t xml:space="preserve"> .xlsx” </w:t>
                  </w:r>
                </w:p>
              </w:tc>
            </w:tr>
          </w:tbl>
          <w:p w14:paraId="2DCC104B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  <w:tr w:rsidR="005D4885" w:rsidRPr="005D4885" w14:paraId="00DC137A" w14:textId="77777777" w:rsidTr="005D4885">
        <w:trPr>
          <w:trHeight w:val="345"/>
        </w:trPr>
        <w:tc>
          <w:tcPr>
            <w:tcW w:w="16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C5F1E3"/>
            <w:hideMark/>
          </w:tcPr>
          <w:p w14:paraId="129F300A" w14:textId="77777777" w:rsidR="005D4885" w:rsidRPr="005D4885" w:rsidRDefault="005D4885" w:rsidP="005D4885">
            <w:pPr>
              <w:spacing w:after="0" w:line="240" w:lineRule="auto"/>
              <w:ind w:left="-15"/>
              <w:textAlignment w:val="baseline"/>
              <w:rPr>
                <w:rFonts w:ascii="Times New Roman" w:eastAsia="Times New Roman" w:hAnsi="Times New Roman" w:cs="Times New Roman"/>
                <w:b/>
                <w:bCs/>
                <w:kern w:val="0"/>
                <w:sz w:val="24"/>
                <w:szCs w:val="24"/>
                <w14:ligatures w14:val="none"/>
              </w:rPr>
            </w:pPr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Hậu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điều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 xml:space="preserve"> </w:t>
            </w:r>
            <w:proofErr w:type="spellStart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kiện</w:t>
            </w:r>
            <w:proofErr w:type="spellEnd"/>
            <w:r w:rsidRPr="005D4885">
              <w:rPr>
                <w:rFonts w:ascii="Tahoma" w:eastAsia="Times New Roman" w:hAnsi="Tahoma" w:cs="Tahoma"/>
                <w:b/>
                <w:bCs/>
                <w:kern w:val="0"/>
                <w:sz w:val="19"/>
                <w:szCs w:val="19"/>
                <w14:ligatures w14:val="none"/>
              </w:rPr>
              <w:t> </w:t>
            </w:r>
          </w:p>
        </w:tc>
        <w:tc>
          <w:tcPr>
            <w:tcW w:w="7320" w:type="dxa"/>
            <w:gridSpan w:val="3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002A762" w14:textId="77777777" w:rsidR="005D4885" w:rsidRPr="005D4885" w:rsidRDefault="005D4885" w:rsidP="005D4885">
            <w:pPr>
              <w:spacing w:after="0" w:line="240" w:lineRule="auto"/>
              <w:jc w:val="both"/>
              <w:textAlignment w:val="baseline"/>
              <w:rPr>
                <w:rFonts w:ascii="Times New Roman" w:eastAsia="Times New Roman" w:hAnsi="Times New Roman" w:cs="Times New Roman"/>
                <w:kern w:val="0"/>
                <w:sz w:val="24"/>
                <w:szCs w:val="24"/>
                <w14:ligatures w14:val="none"/>
              </w:rPr>
            </w:pPr>
            <w:proofErr w:type="spellStart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Không</w:t>
            </w:r>
            <w:proofErr w:type="spellEnd"/>
            <w:r w:rsidRPr="005D4885">
              <w:rPr>
                <w:rFonts w:ascii="Tahoma" w:eastAsia="Times New Roman" w:hAnsi="Tahoma" w:cs="Tahoma"/>
                <w:kern w:val="0"/>
                <w:sz w:val="19"/>
                <w:szCs w:val="19"/>
                <w14:ligatures w14:val="none"/>
              </w:rPr>
              <w:t> </w:t>
            </w:r>
          </w:p>
        </w:tc>
      </w:tr>
    </w:tbl>
    <w:p w14:paraId="70138285" w14:textId="77777777" w:rsidR="005D4885" w:rsidRDefault="005D4885" w:rsidP="005D4885">
      <w:pPr>
        <w:spacing w:after="0" w:line="240" w:lineRule="auto"/>
        <w:textAlignment w:val="baseline"/>
        <w:rPr>
          <w:rFonts w:ascii="Cambria" w:eastAsia="Times New Roman" w:hAnsi="Cambria" w:cs="Segoe UI"/>
          <w:kern w:val="0"/>
          <w:sz w:val="24"/>
          <w:szCs w:val="24"/>
          <w14:ligatures w14:val="none"/>
        </w:rPr>
      </w:pPr>
      <w:r w:rsidRPr="005D4885"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 </w:t>
      </w:r>
    </w:p>
    <w:p w14:paraId="3F7E7035" w14:textId="3AB99E04" w:rsidR="005D4885" w:rsidRPr="005D4885" w:rsidRDefault="005D4885" w:rsidP="005D4885">
      <w:pPr>
        <w:spacing w:after="0" w:line="240" w:lineRule="auto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Biểu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đồ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hoạt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động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thông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tin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chấm</w:t>
      </w:r>
      <w:proofErr w:type="spellEnd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 xml:space="preserve"> </w:t>
      </w:r>
      <w:proofErr w:type="spellStart"/>
      <w:r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công</w:t>
      </w:r>
      <w:proofErr w:type="spellEnd"/>
      <w:r w:rsidRPr="005D4885"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 </w:t>
      </w:r>
    </w:p>
    <w:p w14:paraId="70A369C8" w14:textId="7E6D11E9" w:rsidR="005D4885" w:rsidRPr="005D4885" w:rsidRDefault="00175B69" w:rsidP="005D4885">
      <w:pPr>
        <w:spacing w:after="0" w:line="240" w:lineRule="auto"/>
        <w:jc w:val="center"/>
        <w:textAlignment w:val="baseline"/>
        <w:rPr>
          <w:rFonts w:ascii="Segoe UI" w:eastAsia="Times New Roman" w:hAnsi="Segoe UI" w:cs="Segoe UI"/>
          <w:kern w:val="0"/>
          <w:sz w:val="18"/>
          <w:szCs w:val="18"/>
          <w14:ligatures w14:val="none"/>
        </w:rPr>
      </w:pPr>
      <w:r>
        <w:rPr>
          <w:rFonts w:ascii="Cambria" w:eastAsia="Times New Roman" w:hAnsi="Cambria" w:cs="Segoe UI"/>
          <w:noProof/>
          <w:kern w:val="0"/>
          <w:sz w:val="24"/>
          <w:szCs w:val="24"/>
        </w:rPr>
        <w:lastRenderedPageBreak/>
        <w:drawing>
          <wp:inline distT="0" distB="0" distL="0" distR="0" wp14:anchorId="39550F88" wp14:editId="553C7455">
            <wp:extent cx="5943600" cy="5742940"/>
            <wp:effectExtent l="0" t="0" r="0" b="0"/>
            <wp:docPr id="1123618684" name="Hình ảnh 6" descr="Ảnh có chứa văn bản, ảnh chụp màn hình, biểu đồ, hàng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618684" name="Hình ảnh 6" descr="Ảnh có chứa văn bản, ảnh chụp màn hình, biểu đồ, hàng&#10;&#10;Mô tả được tạo tự độ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4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D4885" w:rsidRPr="005D4885">
        <w:rPr>
          <w:rFonts w:ascii="Cambria" w:eastAsia="Times New Roman" w:hAnsi="Cambria" w:cs="Segoe UI"/>
          <w:kern w:val="0"/>
          <w:sz w:val="24"/>
          <w:szCs w:val="24"/>
          <w14:ligatures w14:val="none"/>
        </w:rPr>
        <w:t> </w:t>
      </w:r>
    </w:p>
    <w:p w14:paraId="2D7E5732" w14:textId="34ABEBC2" w:rsidR="00E810CB" w:rsidRDefault="005D4885">
      <w:proofErr w:type="spellStart"/>
      <w:r>
        <w:t>Biểu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trình</w:t>
      </w:r>
      <w:proofErr w:type="spellEnd"/>
      <w:r>
        <w:t xml:space="preserve"> </w:t>
      </w:r>
      <w:proofErr w:type="spellStart"/>
      <w:r>
        <w:t>tự</w:t>
      </w:r>
      <w:proofErr w:type="spellEnd"/>
    </w:p>
    <w:p w14:paraId="4C46D195" w14:textId="4D518DF3" w:rsidR="005D4885" w:rsidRDefault="005D4885">
      <w:r>
        <w:rPr>
          <w:noProof/>
        </w:rPr>
        <w:lastRenderedPageBreak/>
        <w:drawing>
          <wp:inline distT="0" distB="0" distL="0" distR="0" wp14:anchorId="4CBF92B2" wp14:editId="4BB5B068">
            <wp:extent cx="5943600" cy="3572510"/>
            <wp:effectExtent l="0" t="0" r="0" b="8890"/>
            <wp:docPr id="1207723053" name="Hình ảnh 3" descr="Ảnh có chứa văn bản, ảnh chụp màn hình, biểu đồ, hàng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723053" name="Hình ảnh 3" descr="Ảnh có chứa văn bản, ảnh chụp màn hình, biểu đồ, hàng&#10;&#10;Mô tả được tạo tự độ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7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F86C1" w14:textId="282F17A1" w:rsidR="005D4885" w:rsidRDefault="005D4885">
      <w:proofErr w:type="spellStart"/>
      <w:r>
        <w:t>Biểu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lớp</w:t>
      </w:r>
      <w:proofErr w:type="spellEnd"/>
    </w:p>
    <w:p w14:paraId="6A11DD4E" w14:textId="74444486" w:rsidR="005D4885" w:rsidRDefault="005D4885">
      <w:r>
        <w:rPr>
          <w:noProof/>
        </w:rPr>
        <w:drawing>
          <wp:inline distT="0" distB="0" distL="0" distR="0" wp14:anchorId="7A05BA91" wp14:editId="7193C127">
            <wp:extent cx="5943600" cy="3227070"/>
            <wp:effectExtent l="0" t="0" r="0" b="0"/>
            <wp:docPr id="1207737124" name="Hình ảnh 4" descr="Ảnh có chứa văn bản, ảnh chụp màn hình, Phông chữ, Hình chữ nhật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7737124" name="Hình ảnh 4" descr="Ảnh có chứa văn bản, ảnh chụp màn hình, Phông chữ, Hình chữ nhật&#10;&#10;Mô tả được tạo tự độ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DF0B1E" w14:textId="18729B5F" w:rsidR="005D4885" w:rsidRDefault="005D4885">
      <w:proofErr w:type="spellStart"/>
      <w:r>
        <w:t>Biểu</w:t>
      </w:r>
      <w:proofErr w:type="spell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giao</w:t>
      </w:r>
      <w:proofErr w:type="spellEnd"/>
      <w:r>
        <w:t xml:space="preserve"> </w:t>
      </w:r>
      <w:proofErr w:type="spellStart"/>
      <w:r>
        <w:t>tiêp</w:t>
      </w:r>
      <w:proofErr w:type="spellEnd"/>
    </w:p>
    <w:p w14:paraId="6A7543D4" w14:textId="0E18DA07" w:rsidR="005D4885" w:rsidRDefault="00175B69">
      <w:r>
        <w:rPr>
          <w:noProof/>
        </w:rPr>
        <w:lastRenderedPageBreak/>
        <w:drawing>
          <wp:inline distT="0" distB="0" distL="0" distR="0" wp14:anchorId="6A70F3AA" wp14:editId="2623C229">
            <wp:extent cx="5943600" cy="4498340"/>
            <wp:effectExtent l="0" t="0" r="0" b="0"/>
            <wp:docPr id="1699619507" name="Hình ảnh 5" descr="Ảnh có chứa văn bản, ảnh chụp màn hình, hàng, biểu đồ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619507" name="Hình ảnh 5" descr="Ảnh có chứa văn bản, ảnh chụp màn hình, hàng, biểu đồ&#10;&#10;Mô tả được tạo tự độ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D48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31822"/>
    <w:multiLevelType w:val="multilevel"/>
    <w:tmpl w:val="02D6489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BA732C"/>
    <w:multiLevelType w:val="multilevel"/>
    <w:tmpl w:val="48265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6201D47"/>
    <w:multiLevelType w:val="multilevel"/>
    <w:tmpl w:val="D85823E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A8D7108"/>
    <w:multiLevelType w:val="multilevel"/>
    <w:tmpl w:val="1A4AD7C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3502398"/>
    <w:multiLevelType w:val="multilevel"/>
    <w:tmpl w:val="5C42C3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8DC6730"/>
    <w:multiLevelType w:val="multilevel"/>
    <w:tmpl w:val="F8927A0E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0993529"/>
    <w:multiLevelType w:val="multilevel"/>
    <w:tmpl w:val="4618771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4DA7F3B"/>
    <w:multiLevelType w:val="multilevel"/>
    <w:tmpl w:val="BCA0F3F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F756044"/>
    <w:multiLevelType w:val="multilevel"/>
    <w:tmpl w:val="CAD2568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B4313EB"/>
    <w:multiLevelType w:val="multilevel"/>
    <w:tmpl w:val="A19EBC7C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D5630A1"/>
    <w:multiLevelType w:val="multilevel"/>
    <w:tmpl w:val="BA5864E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F19492E"/>
    <w:multiLevelType w:val="multilevel"/>
    <w:tmpl w:val="3E84D9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43933454">
    <w:abstractNumId w:val="9"/>
  </w:num>
  <w:num w:numId="2" w16cid:durableId="326566595">
    <w:abstractNumId w:val="4"/>
  </w:num>
  <w:num w:numId="3" w16cid:durableId="2086024061">
    <w:abstractNumId w:val="1"/>
  </w:num>
  <w:num w:numId="4" w16cid:durableId="895970726">
    <w:abstractNumId w:val="7"/>
  </w:num>
  <w:num w:numId="5" w16cid:durableId="1164659371">
    <w:abstractNumId w:val="2"/>
  </w:num>
  <w:num w:numId="6" w16cid:durableId="1441993257">
    <w:abstractNumId w:val="6"/>
  </w:num>
  <w:num w:numId="7" w16cid:durableId="1478912801">
    <w:abstractNumId w:val="0"/>
  </w:num>
  <w:num w:numId="8" w16cid:durableId="702633788">
    <w:abstractNumId w:val="3"/>
  </w:num>
  <w:num w:numId="9" w16cid:durableId="56128923">
    <w:abstractNumId w:val="5"/>
  </w:num>
  <w:num w:numId="10" w16cid:durableId="938681278">
    <w:abstractNumId w:val="11"/>
  </w:num>
  <w:num w:numId="11" w16cid:durableId="323246983">
    <w:abstractNumId w:val="8"/>
  </w:num>
  <w:num w:numId="12" w16cid:durableId="10873872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wMzA3NTAytDA2sDRU0lEKTi0uzszPAykwrAUAJtbO9SwAAAA="/>
  </w:docVars>
  <w:rsids>
    <w:rsidRoot w:val="005D4885"/>
    <w:rsid w:val="00175B69"/>
    <w:rsid w:val="00332AD9"/>
    <w:rsid w:val="005D4885"/>
    <w:rsid w:val="006D0D23"/>
    <w:rsid w:val="00E81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C68360"/>
  <w15:chartTrackingRefBased/>
  <w15:docId w15:val="{DD510750-6064-4C2E-9686-06880FE3E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customStyle="1" w:styleId="msonormal0">
    <w:name w:val="msonormal"/>
    <w:basedOn w:val="Binhthng"/>
    <w:rsid w:val="005D48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outlineelement">
    <w:name w:val="outlineelement"/>
    <w:basedOn w:val="Binhthng"/>
    <w:rsid w:val="005D48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paragraph">
    <w:name w:val="paragraph"/>
    <w:basedOn w:val="Binhthng"/>
    <w:rsid w:val="005D48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textrun">
    <w:name w:val="textrun"/>
    <w:basedOn w:val="Phngmcinhcuaoanvn"/>
    <w:rsid w:val="005D4885"/>
  </w:style>
  <w:style w:type="character" w:customStyle="1" w:styleId="normaltextrun">
    <w:name w:val="normaltextrun"/>
    <w:basedOn w:val="Phngmcinhcuaoanvn"/>
    <w:rsid w:val="005D4885"/>
  </w:style>
  <w:style w:type="character" w:customStyle="1" w:styleId="eop">
    <w:name w:val="eop"/>
    <w:basedOn w:val="Phngmcinhcuaoanvn"/>
    <w:rsid w:val="005D4885"/>
  </w:style>
  <w:style w:type="character" w:customStyle="1" w:styleId="wacimagecontainer">
    <w:name w:val="wacimagecontainer"/>
    <w:basedOn w:val="Phngmcinhcuaoanvn"/>
    <w:rsid w:val="005D4885"/>
  </w:style>
  <w:style w:type="character" w:customStyle="1" w:styleId="wacimageborder">
    <w:name w:val="wacimageborder"/>
    <w:basedOn w:val="Phngmcinhcuaoanvn"/>
    <w:rsid w:val="005D48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177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53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4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85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1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79118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815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11103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925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479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525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1790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0796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37105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1887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7604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73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815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0278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878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187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358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5730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231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3906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4507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801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3636440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030289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79089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73699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12501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202438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296741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153898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7297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3793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03020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989075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164088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295826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6743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900374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1299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983845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832313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109433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186787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456057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0041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54838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74700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515742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36778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33901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02446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126645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0030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05414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149839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935130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032507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320553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388426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219944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54930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9250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759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259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2084139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1712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82178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551378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28393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64537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241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38672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59238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596268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008614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851742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952464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63071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767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30337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73186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861682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722497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130634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34587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914768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16372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2081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961852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24470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2822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326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8633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555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47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21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18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61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03588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184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1377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417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370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42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09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3731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8594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9071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2948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2066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2663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39847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5689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7899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113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146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630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1451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9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958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2009592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14461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718781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509637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56671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55157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22949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2724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14319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23682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18509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76106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9524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1191346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4070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300384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6329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405032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9318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382032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75424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662737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2462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856861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629537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946698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131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328027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95719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49811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73230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0753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128354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736085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597180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649163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733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979960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146887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016818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4156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91119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92016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3020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82348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56138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981727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0773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549201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487899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471223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39367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30128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808084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979517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626348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632430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19717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69023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5622544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011538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185499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6391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83419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510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723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6430522">
                          <w:marLeft w:val="0"/>
                          <w:marRight w:val="0"/>
                          <w:marTop w:val="30"/>
                          <w:marBottom w:val="3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4687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319817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220496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70205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2862363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57124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79448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18334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65391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86093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614418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815913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1649038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43299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461665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5123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35111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2644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081172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75774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33903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21375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8372329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18296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60308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18799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309721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88464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710786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713085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79654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764905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59621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832540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320317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0924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978194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57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3278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9669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453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511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65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62385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4738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203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985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166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8935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243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5164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149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328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8227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1352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726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2783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7012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983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9099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4691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2796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898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075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62776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25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906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5274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582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32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5717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7003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233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0750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2951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8580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627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0856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095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319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732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787233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055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7746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594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395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2377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3144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05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485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912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5634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8604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435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4000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780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6088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1262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58785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524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9702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34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5074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211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0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3875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8625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8681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3061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27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9769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47327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80611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742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36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151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822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675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6465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356069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94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2586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946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3512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863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0355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8984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394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9276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877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0101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53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6518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8873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1712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7377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365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984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23205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3142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7761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5552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8801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847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2091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751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2859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9766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530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771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0612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2755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6092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3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620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0068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4821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73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070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777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424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2055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659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869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9594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6133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687717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1907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6751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122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85384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237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966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144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8446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273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5947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4136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833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771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17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09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4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5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5" Type="http://schemas.openxmlformats.org/officeDocument/2006/relationships/image" Target="media/image1.jp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153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Anh Vu 20200673</dc:creator>
  <cp:keywords/>
  <dc:description/>
  <cp:lastModifiedBy>Le Anh Vu 20200673</cp:lastModifiedBy>
  <cp:revision>1</cp:revision>
  <dcterms:created xsi:type="dcterms:W3CDTF">2023-10-17T23:59:00Z</dcterms:created>
  <dcterms:modified xsi:type="dcterms:W3CDTF">2023-10-18T00:11:00Z</dcterms:modified>
</cp:coreProperties>
</file>